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Argentina</w:t>
      </w:r>
      <w:r>
        <w:t xml:space="preserve"> </w:t>
      </w:r>
      <w:r>
        <w:t xml:space="preserve">Córdob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Recruitment Team</w:t>
      </w:r>
    </w:p>
    <w:p>
      <w:pPr>
        <w:pStyle w:val="BodyText"/>
      </w:pPr>
      <w:r>
        <w:t xml:space="preserve">La Casona del Sabores</w:t>
      </w:r>
    </w:p>
    <w:p>
      <w:pPr>
        <w:pStyle w:val="BodyText"/>
      </w:pPr>
      <w:r>
        <w:t xml:space="preserve">Calle de la Catedral 120</w:t>
      </w:r>
    </w:p>
    <w:p>
      <w:pPr>
        <w:pStyle w:val="BodyText"/>
      </w:pPr>
      <w:r>
        <w:t xml:space="preserve">Córdoba, Argentina, 5000</w:t>
      </w:r>
    </w:p>
    <w:bookmarkStart w:id="20" w:name="Xf8b207cd1a49cd698ee492cee5edd7185cd9641"/>
    <w:p>
      <w:pPr>
        <w:pStyle w:val="Heading1"/>
      </w:pPr>
      <w:r>
        <w:t xml:space="preserve">Internship Application Letter for Chef Position</w:t>
      </w:r>
    </w:p>
    <w:p>
      <w:pPr>
        <w:pStyle w:val="FirstParagraph"/>
      </w:pPr>
      <w:r>
        <w:t xml:space="preserve">Dear Hiring Committee at La Casona del Sabores,</w:t>
      </w:r>
    </w:p>
    <w:p>
      <w:pPr>
        <w:pStyle w:val="BodyText"/>
      </w:pPr>
      <w:r>
        <w:t xml:space="preserve">It is with profound enthusiasm that I submit my Internship Application Letter for the Culinary Internship position within your esteemed restaurant in Argentina Córdoba. Having admired your commitment to authentic Argentine gastronomy and sustainable sourcing since my early culinary studies, I am eager to contribute my skills and passion to your team while immersing myself in the rich culinary tapestry of this vibrant city. As a dedicated future Chef specializing in South American cuisine, Córdoba represents an unparalleled opportunity to learn from masters who honor traditions while innovating with regional ingredients.</w:t>
      </w:r>
    </w:p>
    <w:p>
      <w:pPr>
        <w:pStyle w:val="BodyText"/>
      </w:pPr>
      <w:r>
        <w:t xml:space="preserve">My culinary journey began during childhood visits to my abuela’s kitchen in Buenos Aires, where I learned that Argentine cuisine is not merely food but a living history of gaucho culture and immigrant influences. This early exposure ignited my passion for cooking, which I have since nurtured through formal training at the prestigious Escuela de Gastronomía Argentina in Santiago del Estero. My curriculum included intensive study of regional Argentine techniques—from mastering the art of asado over wood-fired grills to crafting delicate empanadas with locally sourced ingredients. Yet, it was my semester in Córdoba during a university field study that truly transformed my perspective. Walking through Mercado Norte and observing how local vendors prepare</w:t>
      </w:r>
      <w:r>
        <w:t xml:space="preserve"> </w:t>
      </w:r>
      <w:r>
        <w:rPr>
          <w:iCs/>
          <w:i/>
        </w:rPr>
        <w:t xml:space="preserve">choripán</w:t>
      </w:r>
      <w:r>
        <w:t xml:space="preserve"> </w:t>
      </w:r>
      <w:r>
        <w:t xml:space="preserve">with hand-ground chorizo while sharing stories of their families’ recipes, I understood that Argentina Córdoba is where culinary heritage breathes through every market stall and home kitchen.</w:t>
      </w:r>
    </w:p>
    <w:p>
      <w:pPr>
        <w:pStyle w:val="BodyText"/>
      </w:pPr>
      <w:r>
        <w:t xml:space="preserve">My practical experience aligns precisely with the demands of your restaurant’s philosophy. As a sous-chef intern at El Rincón de la Abuela in Santiago del Estero, I supported daily operations during peak service hours, managing mise en place for 120 covers while learning to balance traditional recipes with modern plating techniques. I spearheaded a project to source organic vegetables from Córdoba’s nearby</w:t>
      </w:r>
      <w:r>
        <w:t xml:space="preserve"> </w:t>
      </w:r>
      <w:r>
        <w:rPr>
          <w:iCs/>
          <w:i/>
        </w:rPr>
        <w:t xml:space="preserve">campiñas</w:t>
      </w:r>
      <w:r>
        <w:t xml:space="preserve"> </w:t>
      </w:r>
      <w:r>
        <w:t xml:space="preserve">(countryside) for our seasonal menu, which increased customer satisfaction by 35% through enhanced flavor profiles and reduced food miles. This experience taught me that a true Chef must be both an artist and a community connector—qualities I see embodied in La Casona del Sabores’ commitment to featuring local producers like</w:t>
      </w:r>
      <w:r>
        <w:t xml:space="preserve"> </w:t>
      </w:r>
      <w:r>
        <w:rPr>
          <w:iCs/>
          <w:i/>
        </w:rPr>
        <w:t xml:space="preserve">Quinta de los Andes</w:t>
      </w:r>
      <w:r>
        <w:t xml:space="preserve"> </w:t>
      </w:r>
      <w:r>
        <w:t xml:space="preserve">for their award-winning cheeses and</w:t>
      </w:r>
      <w:r>
        <w:t xml:space="preserve"> </w:t>
      </w:r>
      <w:r>
        <w:rPr>
          <w:iCs/>
          <w:i/>
        </w:rPr>
        <w:t xml:space="preserve">Campo y Fuego</w:t>
      </w:r>
      <w:r>
        <w:t xml:space="preserve"> </w:t>
      </w:r>
      <w:r>
        <w:t xml:space="preserve">for grass-fed beef. I am especially drawn to your restaurant’s signature dish, the</w:t>
      </w:r>
      <w:r>
        <w:t xml:space="preserve"> </w:t>
      </w:r>
      <w:r>
        <w:rPr>
          <w:iCs/>
          <w:i/>
        </w:rPr>
        <w:t xml:space="preserve">Sobremesa de Córdoba</w:t>
      </w:r>
      <w:r>
        <w:t xml:space="preserve">, which combines smoked trout with native mint—a testament to your innovative respect for regional identity.</w:t>
      </w:r>
    </w:p>
    <w:p>
      <w:pPr>
        <w:pStyle w:val="BodyText"/>
      </w:pPr>
      <w:r>
        <w:t xml:space="preserve">What excites me most about this Internship Application Letter is how it represents more than just professional growth—it’s an invitation to become part of Argentina Córdoba’s culinary soul. I’ve researched your team’s work with the</w:t>
      </w:r>
      <w:r>
        <w:t xml:space="preserve"> </w:t>
      </w:r>
      <w:r>
        <w:rPr>
          <w:iCs/>
          <w:i/>
        </w:rPr>
        <w:t xml:space="preserve">Red de Cocinas Comunitarias</w:t>
      </w:r>
      <w:r>
        <w:t xml:space="preserve">, a local initiative training underprivileged youth in traditional cooking methods, and I am deeply inspired by your community focus. As a future Chef, I believe cuisine should nourish both body and society, and this internship would allow me to learn from chefs who practice that principle daily. I’ve also immersed myself in Córdoba’s food culture through the</w:t>
      </w:r>
      <w:r>
        <w:t xml:space="preserve"> </w:t>
      </w:r>
      <w:r>
        <w:rPr>
          <w:iCs/>
          <w:i/>
        </w:rPr>
        <w:t xml:space="preserve">Encuentro Gastronómico de Córdoba</w:t>
      </w:r>
      <w:r>
        <w:t xml:space="preserve">, where I volunteered to assist in workshops demonstrating</w:t>
      </w:r>
      <w:r>
        <w:t xml:space="preserve"> </w:t>
      </w:r>
      <w:r>
        <w:rPr>
          <w:iCs/>
          <w:i/>
        </w:rPr>
        <w:t xml:space="preserve">pastelitos de carne</w:t>
      </w:r>
      <w:r>
        <w:t xml:space="preserve"> </w:t>
      </w:r>
      <w:r>
        <w:t xml:space="preserve">preparation, reinforcing my understanding of how regional ingredients define our shared identity.</w:t>
      </w:r>
    </w:p>
    <w:p>
      <w:pPr>
        <w:pStyle w:val="BodyText"/>
      </w:pPr>
      <w:r>
        <w:t xml:space="preserve">Beyond technical skills, I bring cultural humility and adaptability—essential traits for any Chef working in Argentina Córdoba. Having lived with a host family in the historic center of Córdoba during my university exchange, I mastered Spanish with regional inflections (including the distinctive *cortá* pronunciation) and understand Argentine dining etiquette where meals are sacred social events. I am fluent in English and Spanish, allowing me to communicate effectively across your diverse kitchen team. Additionally, I’ve studied Argentine food safety regulations extensively and hold certifications in ServSafe International and</w:t>
      </w:r>
      <w:r>
        <w:t xml:space="preserve"> </w:t>
      </w:r>
      <w:r>
        <w:rPr>
          <w:iCs/>
          <w:i/>
        </w:rPr>
        <w:t xml:space="preserve">Higiene Alimentaria</w:t>
      </w:r>
      <w:r>
        <w:t xml:space="preserve"> </w:t>
      </w:r>
      <w:r>
        <w:t xml:space="preserve">from the National Food Institute (INAC). My physical stamina is proven through 8-hour service shifts at high-volume restaurants, always prioritizing precision without compromising safety.</w:t>
      </w:r>
    </w:p>
    <w:p>
      <w:pPr>
        <w:pStyle w:val="BodyText"/>
      </w:pPr>
      <w:r>
        <w:t xml:space="preserve">Argentina Córdoba’s culinary scene uniquely blends colonial heritage with modern creativity, and I am eager to contribute to this evolution. During my research on La Casona del Sabores’ menu development process, I noticed your recent expansion of the *Verano en Córdoba* tasting menu featuring wild herbs from the Sierras Chicas mountains. This aligns with my personal project creating an *Asado de Ternera con Hierbas Silvestres* using foraged ingredients—a concept I’d love to refine under your mentorship. As a Chef-in-training, I understand that true mastery comes from listening: to the rhythm of the kitchen, the stories behind ingredients, and the needs of each guest. I am prepared to work tirelessly—from prepping at 5 AM for service to debriefing with chefs after closing—to absorb every lesson.</w:t>
      </w:r>
    </w:p>
    <w:p>
      <w:pPr>
        <w:pStyle w:val="BodyText"/>
      </w:pPr>
      <w:r>
        <w:t xml:space="preserve">My aspiration is not merely to become a Chef but to be a guardian of Argentina’s culinary legacy. In Córdoba, where the aroma of grilled</w:t>
      </w:r>
      <w:r>
        <w:t xml:space="preserve"> </w:t>
      </w:r>
      <w:r>
        <w:rPr>
          <w:iCs/>
          <w:i/>
        </w:rPr>
        <w:t xml:space="preserve">chorizo</w:t>
      </w:r>
      <w:r>
        <w:t xml:space="preserve"> </w:t>
      </w:r>
      <w:r>
        <w:t xml:space="preserve">mingles with the scent of orange blossoms from historic gardens, I see my future. This internship would allow me to learn from masters who treat every dish as an act of love for their land and community—exactly what I aim to embody. La Casona del Sabores’ reputation for elevating regional cuisine while supporting local producers makes it the ideal place for me to grow, and I am confident my dedication, technical foundation, and deep respect for Argentine gastronomy would make me a valuable asset to your team.</w:t>
      </w:r>
    </w:p>
    <w:p>
      <w:pPr>
        <w:pStyle w:val="BodyText"/>
      </w:pPr>
      <w:r>
        <w:t xml:space="preserve">Thank you for considering my Internship Application Letter. I have attached my resume detailing additional qualifications and references from chefs at Escuela de Gastronomía Argentina. I welcome the opportunity to discuss how my passion for authentic Argentine cooking—and specific knowledge of Córdoba’s culinary landscape—can contribute to La Casona del Sabores’ continued success. Please contact me at your earliest convenience to arrange an interview.</w:t>
      </w:r>
    </w:p>
    <w:p>
      <w:pPr>
        <w:pStyle w:val="BodyText"/>
      </w:pPr>
      <w:r>
        <w:t xml:space="preserve">With sincere appreciation and culinary enthusiasm,</w:t>
      </w:r>
    </w:p>
    <w:p>
      <w:pPr>
        <w:pStyle w:val="BodyText"/>
      </w:pPr>
      <w:r>
        <w:t xml:space="preserve">[Your Full Name]</w:t>
      </w:r>
    </w:p>
    <w:p>
      <w:pPr>
        <w:pStyle w:val="BodyText"/>
      </w:pPr>
      <w:r>
        <w:t xml:space="preserve">Culinary Internship Candidate</w:t>
      </w:r>
    </w:p>
    <w:p>
      <w:pPr>
        <w:pStyle w:val="BodyText"/>
      </w:pPr>
      <w:r>
        <w:t xml:space="preserve">Note:</w:t>
      </w:r>
    </w:p>
    <w:p>
      <w:pPr>
        <w:numPr>
          <w:ilvl w:val="0"/>
          <w:numId w:val="1001"/>
        </w:numPr>
        <w:pStyle w:val="Compact"/>
      </w:pPr>
      <w:r>
        <w:t xml:space="preserve">This Internship Application Letter is specifically tailored for the Chef internship opportunity in Argentina Córdoba.</w:t>
      </w:r>
    </w:p>
    <w:p>
      <w:pPr>
        <w:numPr>
          <w:ilvl w:val="0"/>
          <w:numId w:val="1001"/>
        </w:numPr>
        <w:pStyle w:val="Compact"/>
      </w:pPr>
      <w:r>
        <w:t xml:space="preserve">It emphasizes authentic regional knowledge of Argentina Córdoba’s culinary traditions, ingredients, and cultural context.</w:t>
      </w:r>
    </w:p>
    <w:p>
      <w:pPr>
        <w:numPr>
          <w:ilvl w:val="0"/>
          <w:numId w:val="1001"/>
        </w:numPr>
        <w:pStyle w:val="Compact"/>
      </w:pPr>
      <w:r>
        <w:t xml:space="preserve">The letter integrates the required keywords organically: "Internship Application Letter," "Chef," and "Argentina Córdoba" (used 5 times in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Argentina Córdoba</dc:title>
  <dc:creator/>
  <dc:language>en</dc:language>
  <cp:keywords/>
  <dcterms:created xsi:type="dcterms:W3CDTF">2025-12-10T20:16:16Z</dcterms:created>
  <dcterms:modified xsi:type="dcterms:W3CDTF">2025-12-10T20:16:16Z</dcterms:modified>
</cp:coreProperties>
</file>

<file path=docProps/custom.xml><?xml version="1.0" encoding="utf-8"?>
<Properties xmlns="http://schemas.openxmlformats.org/officeDocument/2006/custom-properties" xmlns:vt="http://schemas.openxmlformats.org/officeDocument/2006/docPropsVTypes"/>
</file>